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09C5" w:rsidRDefault="00343B9B">
      <w:r>
        <w:rPr>
          <w:noProof/>
        </w:rPr>
        <w:drawing>
          <wp:inline distT="0" distB="0" distL="0" distR="0" wp14:anchorId="6EE4DCE9" wp14:editId="3A74F815">
            <wp:extent cx="2637790" cy="8863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3779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502" w:rsidRDefault="005D1502">
      <w:r>
        <w:lastRenderedPageBreak/>
        <w:t>Cyclomatic Complexity</w:t>
      </w:r>
    </w:p>
    <w:p w:rsidR="00003FAC" w:rsidRDefault="00003FAC">
      <w:r>
        <w:t>VG = E-N+2</w:t>
      </w:r>
      <w:r>
        <w:br/>
        <w:t xml:space="preserve">VG = </w:t>
      </w:r>
      <w:r w:rsidR="005D1502">
        <w:t>21</w:t>
      </w:r>
      <w:r>
        <w:t>-</w:t>
      </w:r>
      <w:r w:rsidR="005D1502">
        <w:t>16</w:t>
      </w:r>
      <w:r>
        <w:t>+2</w:t>
      </w:r>
      <w:r>
        <w:br/>
        <w:t>VG = 7</w:t>
      </w:r>
    </w:p>
    <w:p w:rsidR="00003FAC" w:rsidRDefault="00003FAC">
      <w:r>
        <w:t>Path</w:t>
      </w:r>
      <w:bookmarkStart w:id="0" w:name="_GoBack"/>
      <w:bookmarkEnd w:id="0"/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</w:t>
      </w:r>
      <w:r w:rsidR="005D1502">
        <w:t>-5-10-15-16</w:t>
      </w:r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-</w:t>
      </w:r>
      <w:r w:rsidR="005D1502">
        <w:t>6-7-10-11-15-16</w:t>
      </w:r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-</w:t>
      </w:r>
      <w:r w:rsidR="005D1502">
        <w:t>8-9-10-11-12-15-16</w:t>
      </w:r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-</w:t>
      </w:r>
      <w:r w:rsidR="005D1502">
        <w:t>5-10-11-12-13-15-16</w:t>
      </w:r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-</w:t>
      </w:r>
      <w:r w:rsidR="005D1502">
        <w:t>6-7-10-11-12-13-14-15-16</w:t>
      </w:r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-</w:t>
      </w:r>
      <w:r w:rsidR="005D1502">
        <w:t>8-10-15-16</w:t>
      </w:r>
    </w:p>
    <w:p w:rsidR="00003FAC" w:rsidRDefault="00003FAC" w:rsidP="00003FAC">
      <w:pPr>
        <w:pStyle w:val="ListParagraph"/>
        <w:numPr>
          <w:ilvl w:val="0"/>
          <w:numId w:val="1"/>
        </w:numPr>
      </w:pPr>
      <w:r>
        <w:t>1-2-3-4-</w:t>
      </w:r>
      <w:r w:rsidR="005D1502">
        <w:t>5-10-11-12-13-14-15-16</w:t>
      </w:r>
    </w:p>
    <w:p w:rsidR="005D1502" w:rsidRDefault="005D1502" w:rsidP="005D1502"/>
    <w:sectPr w:rsidR="005D15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F2B98"/>
    <w:multiLevelType w:val="hybridMultilevel"/>
    <w:tmpl w:val="79C02A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NjU0NzI1sTAzNbRQ0lEKTi0uzszPAykwrAUAK17PLSwAAAA="/>
  </w:docVars>
  <w:rsids>
    <w:rsidRoot w:val="00003FAC"/>
    <w:rsid w:val="00003FAC"/>
    <w:rsid w:val="002D210F"/>
    <w:rsid w:val="00343B9B"/>
    <w:rsid w:val="00553A18"/>
    <w:rsid w:val="005D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637CD6"/>
  <w15:chartTrackingRefBased/>
  <w15:docId w15:val="{B801E58B-5F3B-47C5-BADD-646DA7CCB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03F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F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03F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kyilhamsyah rizkyilhamsyah</dc:creator>
  <cp:keywords/>
  <dc:description/>
  <cp:lastModifiedBy>rizkyilhamsyah rizkyilhamsyah</cp:lastModifiedBy>
  <cp:revision>1</cp:revision>
  <dcterms:created xsi:type="dcterms:W3CDTF">2019-10-30T18:52:00Z</dcterms:created>
  <dcterms:modified xsi:type="dcterms:W3CDTF">2019-10-30T19:24:00Z</dcterms:modified>
</cp:coreProperties>
</file>